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24C3" w:rsidRDefault="00231EE0" w:rsidP="00231EE0">
      <w:pPr>
        <w:pStyle w:val="ListParagraph"/>
        <w:numPr>
          <w:ilvl w:val="0"/>
          <w:numId w:val="1"/>
        </w:numPr>
      </w:pPr>
      <w:bookmarkStart w:id="0" w:name="_GoBack"/>
      <w:bookmarkEnd w:id="0"/>
      <w:r>
        <w:t>Please complete the chart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3509"/>
        <w:gridCol w:w="2338"/>
        <w:gridCol w:w="2338"/>
      </w:tblGrid>
      <w:tr w:rsidR="002D24C3" w:rsidTr="002D24C3">
        <w:tc>
          <w:tcPr>
            <w:tcW w:w="1165" w:type="dxa"/>
          </w:tcPr>
          <w:p w:rsidR="002D24C3" w:rsidRDefault="002D24C3" w:rsidP="00D5125E">
            <w:r>
              <w:t>Position</w:t>
            </w:r>
          </w:p>
        </w:tc>
        <w:tc>
          <w:tcPr>
            <w:tcW w:w="3509" w:type="dxa"/>
          </w:tcPr>
          <w:p w:rsidR="002D24C3" w:rsidRDefault="00A63A47" w:rsidP="00D5125E">
            <w:r>
              <w:t>Position</w:t>
            </w:r>
          </w:p>
        </w:tc>
        <w:tc>
          <w:tcPr>
            <w:tcW w:w="2338" w:type="dxa"/>
          </w:tcPr>
          <w:p w:rsidR="002D24C3" w:rsidRDefault="00A63A47" w:rsidP="00D5125E">
            <w:r w:rsidRPr="00A63A47">
              <w:t>Proposed Hourly Rate</w:t>
            </w:r>
          </w:p>
        </w:tc>
        <w:tc>
          <w:tcPr>
            <w:tcW w:w="2338" w:type="dxa"/>
          </w:tcPr>
          <w:p w:rsidR="002D24C3" w:rsidRDefault="00A63A47" w:rsidP="00A63A47">
            <w:r>
              <w:t>OT and Holiday Rate</w:t>
            </w:r>
          </w:p>
        </w:tc>
      </w:tr>
      <w:tr w:rsidR="002D24C3" w:rsidTr="002D24C3">
        <w:tc>
          <w:tcPr>
            <w:tcW w:w="1165" w:type="dxa"/>
          </w:tcPr>
          <w:p w:rsidR="002D24C3" w:rsidRDefault="002D24C3" w:rsidP="00D5125E">
            <w:r>
              <w:t>RN</w:t>
            </w:r>
          </w:p>
        </w:tc>
        <w:tc>
          <w:tcPr>
            <w:tcW w:w="3509" w:type="dxa"/>
            <w:shd w:val="clear" w:color="auto" w:fill="000000" w:themeFill="text1"/>
          </w:tcPr>
          <w:p w:rsidR="002D24C3" w:rsidRDefault="002D24C3" w:rsidP="00D5125E"/>
        </w:tc>
        <w:tc>
          <w:tcPr>
            <w:tcW w:w="2338" w:type="dxa"/>
            <w:shd w:val="clear" w:color="auto" w:fill="000000" w:themeFill="text1"/>
          </w:tcPr>
          <w:p w:rsidR="002D24C3" w:rsidRDefault="002D24C3" w:rsidP="00D5125E"/>
        </w:tc>
        <w:tc>
          <w:tcPr>
            <w:tcW w:w="2338" w:type="dxa"/>
            <w:shd w:val="clear" w:color="auto" w:fill="000000" w:themeFill="text1"/>
          </w:tcPr>
          <w:p w:rsidR="002D24C3" w:rsidRDefault="002D24C3" w:rsidP="00D5125E"/>
        </w:tc>
      </w:tr>
      <w:tr w:rsidR="002D24C3" w:rsidTr="00A63A47">
        <w:tc>
          <w:tcPr>
            <w:tcW w:w="1165" w:type="dxa"/>
            <w:shd w:val="clear" w:color="auto" w:fill="000000" w:themeFill="text1"/>
          </w:tcPr>
          <w:p w:rsidR="002D24C3" w:rsidRDefault="002D24C3" w:rsidP="00D5125E"/>
        </w:tc>
        <w:tc>
          <w:tcPr>
            <w:tcW w:w="3509" w:type="dxa"/>
          </w:tcPr>
          <w:p w:rsidR="002D24C3" w:rsidRDefault="00A63A47" w:rsidP="00D5125E">
            <w:r>
              <w:t>7a to 7p shift  Residential</w:t>
            </w:r>
          </w:p>
        </w:tc>
        <w:tc>
          <w:tcPr>
            <w:tcW w:w="2338" w:type="dxa"/>
          </w:tcPr>
          <w:p w:rsidR="002D24C3" w:rsidRDefault="002D24C3" w:rsidP="00D5125E"/>
        </w:tc>
        <w:tc>
          <w:tcPr>
            <w:tcW w:w="2338" w:type="dxa"/>
          </w:tcPr>
          <w:p w:rsidR="002D24C3" w:rsidRDefault="002D24C3" w:rsidP="00D5125E"/>
        </w:tc>
      </w:tr>
      <w:tr w:rsidR="002D24C3" w:rsidTr="00A63A47">
        <w:tc>
          <w:tcPr>
            <w:tcW w:w="1165" w:type="dxa"/>
            <w:shd w:val="clear" w:color="auto" w:fill="000000" w:themeFill="text1"/>
          </w:tcPr>
          <w:p w:rsidR="002D24C3" w:rsidRDefault="002D24C3" w:rsidP="00D5125E"/>
        </w:tc>
        <w:tc>
          <w:tcPr>
            <w:tcW w:w="3509" w:type="dxa"/>
          </w:tcPr>
          <w:p w:rsidR="002D24C3" w:rsidRDefault="00A63A47" w:rsidP="00D5125E">
            <w:r>
              <w:t>7p to 7a shift  Residential</w:t>
            </w:r>
          </w:p>
        </w:tc>
        <w:tc>
          <w:tcPr>
            <w:tcW w:w="2338" w:type="dxa"/>
          </w:tcPr>
          <w:p w:rsidR="002D24C3" w:rsidRDefault="002D24C3" w:rsidP="00D5125E"/>
        </w:tc>
        <w:tc>
          <w:tcPr>
            <w:tcW w:w="2338" w:type="dxa"/>
          </w:tcPr>
          <w:p w:rsidR="002D24C3" w:rsidRDefault="002D24C3" w:rsidP="00D5125E"/>
        </w:tc>
      </w:tr>
      <w:tr w:rsidR="002D24C3" w:rsidTr="00A63A47">
        <w:tc>
          <w:tcPr>
            <w:tcW w:w="1165" w:type="dxa"/>
            <w:shd w:val="clear" w:color="auto" w:fill="000000" w:themeFill="text1"/>
          </w:tcPr>
          <w:p w:rsidR="002D24C3" w:rsidRDefault="002D24C3" w:rsidP="00D5125E"/>
        </w:tc>
        <w:tc>
          <w:tcPr>
            <w:tcW w:w="3509" w:type="dxa"/>
          </w:tcPr>
          <w:p w:rsidR="002D24C3" w:rsidRDefault="00A63A47" w:rsidP="00D5125E">
            <w:r>
              <w:t>8a to 5p shift  Clinic</w:t>
            </w:r>
            <w:r w:rsidR="00231EE0">
              <w:t xml:space="preserve"> or other setting</w:t>
            </w:r>
            <w:r w:rsidR="00F532B2">
              <w:t>s</w:t>
            </w:r>
          </w:p>
        </w:tc>
        <w:tc>
          <w:tcPr>
            <w:tcW w:w="2338" w:type="dxa"/>
          </w:tcPr>
          <w:p w:rsidR="002D24C3" w:rsidRDefault="002D24C3" w:rsidP="00D5125E"/>
        </w:tc>
        <w:tc>
          <w:tcPr>
            <w:tcW w:w="2338" w:type="dxa"/>
          </w:tcPr>
          <w:p w:rsidR="002D24C3" w:rsidRDefault="002D24C3" w:rsidP="00D5125E"/>
        </w:tc>
      </w:tr>
      <w:tr w:rsidR="002D24C3" w:rsidTr="00A63A47">
        <w:tc>
          <w:tcPr>
            <w:tcW w:w="1165" w:type="dxa"/>
          </w:tcPr>
          <w:p w:rsidR="002D24C3" w:rsidRDefault="00AC27CD" w:rsidP="00D5125E">
            <w:r>
              <w:t>LVN</w:t>
            </w:r>
          </w:p>
        </w:tc>
        <w:tc>
          <w:tcPr>
            <w:tcW w:w="3509" w:type="dxa"/>
            <w:shd w:val="clear" w:color="auto" w:fill="000000" w:themeFill="text1"/>
          </w:tcPr>
          <w:p w:rsidR="002D24C3" w:rsidRDefault="002D24C3" w:rsidP="00D5125E"/>
        </w:tc>
        <w:tc>
          <w:tcPr>
            <w:tcW w:w="2338" w:type="dxa"/>
            <w:shd w:val="clear" w:color="auto" w:fill="000000" w:themeFill="text1"/>
          </w:tcPr>
          <w:p w:rsidR="002D24C3" w:rsidRDefault="002D24C3" w:rsidP="00D5125E"/>
        </w:tc>
        <w:tc>
          <w:tcPr>
            <w:tcW w:w="2338" w:type="dxa"/>
            <w:shd w:val="clear" w:color="auto" w:fill="000000" w:themeFill="text1"/>
          </w:tcPr>
          <w:p w:rsidR="002D24C3" w:rsidRDefault="002D24C3" w:rsidP="00D5125E"/>
        </w:tc>
      </w:tr>
      <w:tr w:rsidR="00AC27CD" w:rsidTr="00A63A47">
        <w:tc>
          <w:tcPr>
            <w:tcW w:w="1165" w:type="dxa"/>
            <w:shd w:val="clear" w:color="auto" w:fill="000000" w:themeFill="text1"/>
          </w:tcPr>
          <w:p w:rsidR="00AC27CD" w:rsidRDefault="00AC27CD" w:rsidP="00AC27CD"/>
        </w:tc>
        <w:tc>
          <w:tcPr>
            <w:tcW w:w="3509" w:type="dxa"/>
          </w:tcPr>
          <w:p w:rsidR="00AC27CD" w:rsidRDefault="00AC27CD" w:rsidP="00AC27CD">
            <w:r>
              <w:t>7a to 7p shift  Residential</w:t>
            </w:r>
          </w:p>
        </w:tc>
        <w:tc>
          <w:tcPr>
            <w:tcW w:w="2338" w:type="dxa"/>
          </w:tcPr>
          <w:p w:rsidR="00AC27CD" w:rsidRDefault="00AC27CD" w:rsidP="00AC27CD"/>
        </w:tc>
        <w:tc>
          <w:tcPr>
            <w:tcW w:w="2338" w:type="dxa"/>
          </w:tcPr>
          <w:p w:rsidR="00AC27CD" w:rsidRDefault="00AC27CD" w:rsidP="00AC27CD"/>
        </w:tc>
      </w:tr>
      <w:tr w:rsidR="00AC27CD" w:rsidTr="00A63A47">
        <w:tc>
          <w:tcPr>
            <w:tcW w:w="1165" w:type="dxa"/>
            <w:shd w:val="clear" w:color="auto" w:fill="000000" w:themeFill="text1"/>
          </w:tcPr>
          <w:p w:rsidR="00AC27CD" w:rsidRDefault="00AC27CD" w:rsidP="00AC27CD"/>
        </w:tc>
        <w:tc>
          <w:tcPr>
            <w:tcW w:w="3509" w:type="dxa"/>
          </w:tcPr>
          <w:p w:rsidR="00AC27CD" w:rsidRDefault="00AC27CD" w:rsidP="00AC27CD">
            <w:r>
              <w:t>7p to 7a shift  Residential</w:t>
            </w:r>
          </w:p>
        </w:tc>
        <w:tc>
          <w:tcPr>
            <w:tcW w:w="2338" w:type="dxa"/>
          </w:tcPr>
          <w:p w:rsidR="00AC27CD" w:rsidRDefault="00AC27CD" w:rsidP="00AC27CD"/>
        </w:tc>
        <w:tc>
          <w:tcPr>
            <w:tcW w:w="2338" w:type="dxa"/>
          </w:tcPr>
          <w:p w:rsidR="00AC27CD" w:rsidRDefault="00AC27CD" w:rsidP="00AC27CD"/>
        </w:tc>
      </w:tr>
      <w:tr w:rsidR="00231EE0" w:rsidTr="00A63A47">
        <w:tc>
          <w:tcPr>
            <w:tcW w:w="1165" w:type="dxa"/>
            <w:shd w:val="clear" w:color="auto" w:fill="000000" w:themeFill="text1"/>
          </w:tcPr>
          <w:p w:rsidR="00231EE0" w:rsidRDefault="00231EE0" w:rsidP="00231EE0"/>
        </w:tc>
        <w:tc>
          <w:tcPr>
            <w:tcW w:w="3509" w:type="dxa"/>
          </w:tcPr>
          <w:p w:rsidR="00231EE0" w:rsidRDefault="00231EE0" w:rsidP="00231EE0">
            <w:r>
              <w:t>8a to 5p shift  Clinic or other setting</w:t>
            </w:r>
            <w:r w:rsidR="00F532B2">
              <w:t>s</w:t>
            </w:r>
          </w:p>
        </w:tc>
        <w:tc>
          <w:tcPr>
            <w:tcW w:w="2338" w:type="dxa"/>
          </w:tcPr>
          <w:p w:rsidR="00231EE0" w:rsidRDefault="00231EE0" w:rsidP="00231EE0"/>
        </w:tc>
        <w:tc>
          <w:tcPr>
            <w:tcW w:w="2338" w:type="dxa"/>
          </w:tcPr>
          <w:p w:rsidR="00231EE0" w:rsidRDefault="00231EE0" w:rsidP="00231EE0"/>
        </w:tc>
      </w:tr>
      <w:tr w:rsidR="00231EE0" w:rsidTr="00783039">
        <w:tc>
          <w:tcPr>
            <w:tcW w:w="1165" w:type="dxa"/>
          </w:tcPr>
          <w:p w:rsidR="00231EE0" w:rsidRDefault="00231EE0" w:rsidP="00231EE0">
            <w:r>
              <w:t>CNA</w:t>
            </w:r>
          </w:p>
        </w:tc>
        <w:tc>
          <w:tcPr>
            <w:tcW w:w="3509" w:type="dxa"/>
            <w:shd w:val="clear" w:color="auto" w:fill="000000" w:themeFill="text1"/>
          </w:tcPr>
          <w:p w:rsidR="00231EE0" w:rsidRDefault="00231EE0" w:rsidP="00231EE0"/>
        </w:tc>
        <w:tc>
          <w:tcPr>
            <w:tcW w:w="2338" w:type="dxa"/>
            <w:shd w:val="clear" w:color="auto" w:fill="000000" w:themeFill="text1"/>
          </w:tcPr>
          <w:p w:rsidR="00231EE0" w:rsidRDefault="00231EE0" w:rsidP="00231EE0"/>
        </w:tc>
        <w:tc>
          <w:tcPr>
            <w:tcW w:w="2338" w:type="dxa"/>
            <w:shd w:val="clear" w:color="auto" w:fill="000000" w:themeFill="text1"/>
          </w:tcPr>
          <w:p w:rsidR="00231EE0" w:rsidRDefault="00231EE0" w:rsidP="00231EE0"/>
        </w:tc>
      </w:tr>
      <w:tr w:rsidR="00231EE0" w:rsidTr="00783039">
        <w:tc>
          <w:tcPr>
            <w:tcW w:w="1165" w:type="dxa"/>
            <w:shd w:val="clear" w:color="auto" w:fill="000000" w:themeFill="text1"/>
          </w:tcPr>
          <w:p w:rsidR="00231EE0" w:rsidRDefault="00231EE0" w:rsidP="00231EE0"/>
        </w:tc>
        <w:tc>
          <w:tcPr>
            <w:tcW w:w="3509" w:type="dxa"/>
          </w:tcPr>
          <w:p w:rsidR="00231EE0" w:rsidRDefault="00231EE0" w:rsidP="00231EE0">
            <w:r>
              <w:t>7a to 7p shift  Residential</w:t>
            </w:r>
          </w:p>
        </w:tc>
        <w:tc>
          <w:tcPr>
            <w:tcW w:w="2338" w:type="dxa"/>
          </w:tcPr>
          <w:p w:rsidR="00231EE0" w:rsidRDefault="00231EE0" w:rsidP="00231EE0"/>
        </w:tc>
        <w:tc>
          <w:tcPr>
            <w:tcW w:w="2338" w:type="dxa"/>
          </w:tcPr>
          <w:p w:rsidR="00231EE0" w:rsidRDefault="00231EE0" w:rsidP="00231EE0"/>
        </w:tc>
      </w:tr>
      <w:tr w:rsidR="00231EE0" w:rsidTr="00783039">
        <w:tc>
          <w:tcPr>
            <w:tcW w:w="1165" w:type="dxa"/>
            <w:shd w:val="clear" w:color="auto" w:fill="000000" w:themeFill="text1"/>
          </w:tcPr>
          <w:p w:rsidR="00231EE0" w:rsidRDefault="00231EE0" w:rsidP="00231EE0"/>
        </w:tc>
        <w:tc>
          <w:tcPr>
            <w:tcW w:w="3509" w:type="dxa"/>
          </w:tcPr>
          <w:p w:rsidR="00231EE0" w:rsidRDefault="00231EE0" w:rsidP="00231EE0">
            <w:r>
              <w:t>7p to 7a shift  Residential</w:t>
            </w:r>
          </w:p>
        </w:tc>
        <w:tc>
          <w:tcPr>
            <w:tcW w:w="2338" w:type="dxa"/>
          </w:tcPr>
          <w:p w:rsidR="00231EE0" w:rsidRDefault="00231EE0" w:rsidP="00231EE0"/>
        </w:tc>
        <w:tc>
          <w:tcPr>
            <w:tcW w:w="2338" w:type="dxa"/>
          </w:tcPr>
          <w:p w:rsidR="00231EE0" w:rsidRDefault="00231EE0" w:rsidP="00231EE0"/>
        </w:tc>
      </w:tr>
      <w:tr w:rsidR="00231EE0" w:rsidTr="00783039">
        <w:tc>
          <w:tcPr>
            <w:tcW w:w="1165" w:type="dxa"/>
            <w:shd w:val="clear" w:color="auto" w:fill="000000" w:themeFill="text1"/>
          </w:tcPr>
          <w:p w:rsidR="00231EE0" w:rsidRDefault="00231EE0" w:rsidP="00231EE0"/>
        </w:tc>
        <w:tc>
          <w:tcPr>
            <w:tcW w:w="3509" w:type="dxa"/>
          </w:tcPr>
          <w:p w:rsidR="00231EE0" w:rsidRDefault="00231EE0" w:rsidP="00231EE0">
            <w:r>
              <w:t>8a to 5p shift  Clinic or other setting</w:t>
            </w:r>
            <w:r w:rsidR="00F532B2">
              <w:t>s</w:t>
            </w:r>
          </w:p>
        </w:tc>
        <w:tc>
          <w:tcPr>
            <w:tcW w:w="2338" w:type="dxa"/>
          </w:tcPr>
          <w:p w:rsidR="00231EE0" w:rsidRDefault="00231EE0" w:rsidP="00231EE0"/>
        </w:tc>
        <w:tc>
          <w:tcPr>
            <w:tcW w:w="2338" w:type="dxa"/>
          </w:tcPr>
          <w:p w:rsidR="00231EE0" w:rsidRDefault="00231EE0" w:rsidP="00231EE0"/>
        </w:tc>
      </w:tr>
      <w:tr w:rsidR="00231EE0" w:rsidTr="00871F9B">
        <w:tc>
          <w:tcPr>
            <w:tcW w:w="1165" w:type="dxa"/>
          </w:tcPr>
          <w:p w:rsidR="00231EE0" w:rsidRDefault="00231EE0" w:rsidP="00231EE0">
            <w:r>
              <w:t>CMA</w:t>
            </w:r>
          </w:p>
        </w:tc>
        <w:tc>
          <w:tcPr>
            <w:tcW w:w="3509" w:type="dxa"/>
            <w:shd w:val="clear" w:color="auto" w:fill="000000" w:themeFill="text1"/>
          </w:tcPr>
          <w:p w:rsidR="00231EE0" w:rsidRDefault="00231EE0" w:rsidP="00231EE0"/>
        </w:tc>
        <w:tc>
          <w:tcPr>
            <w:tcW w:w="2338" w:type="dxa"/>
            <w:shd w:val="clear" w:color="auto" w:fill="000000" w:themeFill="text1"/>
          </w:tcPr>
          <w:p w:rsidR="00231EE0" w:rsidRDefault="00231EE0" w:rsidP="00231EE0"/>
        </w:tc>
        <w:tc>
          <w:tcPr>
            <w:tcW w:w="2338" w:type="dxa"/>
            <w:shd w:val="clear" w:color="auto" w:fill="000000" w:themeFill="text1"/>
          </w:tcPr>
          <w:p w:rsidR="00231EE0" w:rsidRDefault="00231EE0" w:rsidP="00231EE0"/>
        </w:tc>
      </w:tr>
      <w:tr w:rsidR="00231EE0" w:rsidTr="00871F9B">
        <w:tc>
          <w:tcPr>
            <w:tcW w:w="1165" w:type="dxa"/>
            <w:shd w:val="clear" w:color="auto" w:fill="000000" w:themeFill="text1"/>
          </w:tcPr>
          <w:p w:rsidR="00231EE0" w:rsidRDefault="00231EE0" w:rsidP="00231EE0"/>
        </w:tc>
        <w:tc>
          <w:tcPr>
            <w:tcW w:w="3509" w:type="dxa"/>
          </w:tcPr>
          <w:p w:rsidR="00231EE0" w:rsidRDefault="00231EE0" w:rsidP="00231EE0">
            <w:r>
              <w:t>7a to 7p shift  Residential</w:t>
            </w:r>
          </w:p>
        </w:tc>
        <w:tc>
          <w:tcPr>
            <w:tcW w:w="2338" w:type="dxa"/>
          </w:tcPr>
          <w:p w:rsidR="00231EE0" w:rsidRDefault="00231EE0" w:rsidP="00231EE0"/>
        </w:tc>
        <w:tc>
          <w:tcPr>
            <w:tcW w:w="2338" w:type="dxa"/>
          </w:tcPr>
          <w:p w:rsidR="00231EE0" w:rsidRDefault="00231EE0" w:rsidP="00231EE0"/>
        </w:tc>
      </w:tr>
      <w:tr w:rsidR="00231EE0" w:rsidTr="00871F9B">
        <w:tc>
          <w:tcPr>
            <w:tcW w:w="1165" w:type="dxa"/>
            <w:shd w:val="clear" w:color="auto" w:fill="000000" w:themeFill="text1"/>
          </w:tcPr>
          <w:p w:rsidR="00231EE0" w:rsidRDefault="00231EE0" w:rsidP="00231EE0"/>
        </w:tc>
        <w:tc>
          <w:tcPr>
            <w:tcW w:w="3509" w:type="dxa"/>
          </w:tcPr>
          <w:p w:rsidR="00231EE0" w:rsidRDefault="00231EE0" w:rsidP="00231EE0">
            <w:r>
              <w:t>7p to 7a shift  Residential</w:t>
            </w:r>
          </w:p>
        </w:tc>
        <w:tc>
          <w:tcPr>
            <w:tcW w:w="2338" w:type="dxa"/>
          </w:tcPr>
          <w:p w:rsidR="00231EE0" w:rsidRDefault="00231EE0" w:rsidP="00231EE0"/>
        </w:tc>
        <w:tc>
          <w:tcPr>
            <w:tcW w:w="2338" w:type="dxa"/>
          </w:tcPr>
          <w:p w:rsidR="00231EE0" w:rsidRDefault="00231EE0" w:rsidP="00231EE0"/>
        </w:tc>
      </w:tr>
      <w:tr w:rsidR="00231EE0" w:rsidTr="00871F9B">
        <w:tc>
          <w:tcPr>
            <w:tcW w:w="1165" w:type="dxa"/>
            <w:shd w:val="clear" w:color="auto" w:fill="000000" w:themeFill="text1"/>
          </w:tcPr>
          <w:p w:rsidR="00231EE0" w:rsidRDefault="00231EE0" w:rsidP="00231EE0"/>
        </w:tc>
        <w:tc>
          <w:tcPr>
            <w:tcW w:w="3509" w:type="dxa"/>
          </w:tcPr>
          <w:p w:rsidR="00231EE0" w:rsidRDefault="00231EE0" w:rsidP="00231EE0">
            <w:r>
              <w:t>8a to 5p shift  Clinic or other setting</w:t>
            </w:r>
            <w:r w:rsidR="00F532B2">
              <w:t>s</w:t>
            </w:r>
          </w:p>
        </w:tc>
        <w:tc>
          <w:tcPr>
            <w:tcW w:w="2338" w:type="dxa"/>
          </w:tcPr>
          <w:p w:rsidR="00231EE0" w:rsidRDefault="00231EE0" w:rsidP="00231EE0"/>
        </w:tc>
        <w:tc>
          <w:tcPr>
            <w:tcW w:w="2338" w:type="dxa"/>
          </w:tcPr>
          <w:p w:rsidR="00231EE0" w:rsidRDefault="00231EE0" w:rsidP="00231EE0"/>
        </w:tc>
      </w:tr>
    </w:tbl>
    <w:p w:rsidR="00D5125E" w:rsidRDefault="00D5125E" w:rsidP="00D5125E"/>
    <w:p w:rsidR="00231EE0" w:rsidRDefault="00231EE0" w:rsidP="00231EE0">
      <w:pPr>
        <w:pStyle w:val="ListParagraph"/>
        <w:numPr>
          <w:ilvl w:val="0"/>
          <w:numId w:val="1"/>
        </w:numPr>
      </w:pPr>
      <w:r>
        <w:t xml:space="preserve">Please add any additional cost factors to the Proposed Hourly Rate here.  </w:t>
      </w:r>
    </w:p>
    <w:p w:rsidR="00231EE0" w:rsidRDefault="00231EE0" w:rsidP="00D5125E"/>
    <w:p w:rsidR="00231EE0" w:rsidRDefault="00231EE0" w:rsidP="00D5125E"/>
    <w:p w:rsidR="00A63A47" w:rsidRDefault="00A63A47" w:rsidP="00231EE0">
      <w:pPr>
        <w:pStyle w:val="ListParagraph"/>
        <w:numPr>
          <w:ilvl w:val="0"/>
          <w:numId w:val="1"/>
        </w:numPr>
      </w:pPr>
      <w:r>
        <w:t xml:space="preserve">If there is an option to hire </w:t>
      </w:r>
      <w:r w:rsidR="00F532B2">
        <w:t xml:space="preserve">an </w:t>
      </w:r>
      <w:r>
        <w:t>associate, please describe the details below</w:t>
      </w:r>
      <w:r w:rsidR="00231EE0">
        <w:t xml:space="preserve">. </w:t>
      </w:r>
    </w:p>
    <w:p w:rsidR="00A63A47" w:rsidRDefault="00A63A47" w:rsidP="00D5125E"/>
    <w:p w:rsidR="00231EE0" w:rsidRDefault="00231EE0" w:rsidP="00D5125E"/>
    <w:p w:rsidR="00231EE0" w:rsidRDefault="00231EE0" w:rsidP="00231EE0">
      <w:pPr>
        <w:pStyle w:val="ListParagraph"/>
        <w:numPr>
          <w:ilvl w:val="0"/>
          <w:numId w:val="1"/>
        </w:numPr>
      </w:pPr>
      <w:r>
        <w:t>Please list any other cost</w:t>
      </w:r>
      <w:r w:rsidR="00F532B2">
        <w:t>s</w:t>
      </w:r>
      <w:r>
        <w:t xml:space="preserve"> that may be invoiced to the Center as part of this agreement.  </w:t>
      </w:r>
    </w:p>
    <w:sectPr w:rsidR="00231EE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5EBD" w:rsidRDefault="00185EBD" w:rsidP="00231EE0">
      <w:pPr>
        <w:spacing w:after="0" w:line="240" w:lineRule="auto"/>
      </w:pPr>
      <w:r>
        <w:separator/>
      </w:r>
    </w:p>
  </w:endnote>
  <w:endnote w:type="continuationSeparator" w:id="0">
    <w:p w:rsidR="00185EBD" w:rsidRDefault="00185EBD" w:rsidP="00231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5EBD" w:rsidRDefault="00185EBD" w:rsidP="00231EE0">
      <w:pPr>
        <w:spacing w:after="0" w:line="240" w:lineRule="auto"/>
      </w:pPr>
      <w:r>
        <w:separator/>
      </w:r>
    </w:p>
  </w:footnote>
  <w:footnote w:type="continuationSeparator" w:id="0">
    <w:p w:rsidR="00185EBD" w:rsidRDefault="00185EBD" w:rsidP="00231E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1EE0" w:rsidRDefault="006C5C28">
    <w:pPr>
      <w:pStyle w:val="Header"/>
    </w:pPr>
    <w:r>
      <w:t xml:space="preserve">RFP 1004-22, </w:t>
    </w:r>
    <w:r w:rsidR="00231EE0">
      <w:t>ATTACHMENT A 1 – Proposed Costs</w:t>
    </w:r>
  </w:p>
  <w:p w:rsidR="00231EE0" w:rsidRDefault="00231E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1D2364"/>
    <w:multiLevelType w:val="hybridMultilevel"/>
    <w:tmpl w:val="54DC0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zE2NzMzNTK3NDZR0lEKTi0uzszPAykwqgUAo5nzoiwAAAA="/>
  </w:docVars>
  <w:rsids>
    <w:rsidRoot w:val="00D5125E"/>
    <w:rsid w:val="00185EBD"/>
    <w:rsid w:val="00225FB2"/>
    <w:rsid w:val="00231EE0"/>
    <w:rsid w:val="00270E51"/>
    <w:rsid w:val="002D24C3"/>
    <w:rsid w:val="005A1A2B"/>
    <w:rsid w:val="006C5C28"/>
    <w:rsid w:val="00743B95"/>
    <w:rsid w:val="00A63A47"/>
    <w:rsid w:val="00AC27CD"/>
    <w:rsid w:val="00D50CA9"/>
    <w:rsid w:val="00D5125E"/>
    <w:rsid w:val="00F532B2"/>
    <w:rsid w:val="00F72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DE4D83-A866-48C9-9C4C-6D49D1BB2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1E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1EE0"/>
  </w:style>
  <w:style w:type="paragraph" w:styleId="Footer">
    <w:name w:val="footer"/>
    <w:basedOn w:val="Normal"/>
    <w:link w:val="FooterChar"/>
    <w:uiPriority w:val="99"/>
    <w:unhideWhenUsed/>
    <w:rsid w:val="00231E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1EE0"/>
  </w:style>
  <w:style w:type="paragraph" w:styleId="ListParagraph">
    <w:name w:val="List Paragraph"/>
    <w:basedOn w:val="Normal"/>
    <w:uiPriority w:val="34"/>
    <w:qFormat/>
    <w:rsid w:val="00231E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rown</dc:creator>
  <cp:keywords/>
  <dc:description/>
  <cp:lastModifiedBy>Shawn Ormes</cp:lastModifiedBy>
  <cp:revision>2</cp:revision>
  <dcterms:created xsi:type="dcterms:W3CDTF">2022-04-12T20:51:00Z</dcterms:created>
  <dcterms:modified xsi:type="dcterms:W3CDTF">2022-04-12T20:51:00Z</dcterms:modified>
</cp:coreProperties>
</file>